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e94f17b</w:t>
        </w:r>
      </w:hyperlink>
      <w:r>
        <w:t xml:space="preserve"> </w:t>
      </w:r>
      <w:r>
        <w:t xml:space="preserve">on Ma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e94f17b00fe53a7b703becda30c7a1b1503e6e7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e94f17b00fe53a7b703becda30c7a1b1503e6e7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e94f17b00fe53a7b703becda30c7a1b1503e6e7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e94f17b00fe53a7b703becda30c7a1b1503e6e7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20T01:26:17Z</dcterms:created>
  <dcterms:modified xsi:type="dcterms:W3CDTF">2022-05-20T01: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